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5F6E62" w14:textId="47510F46" w:rsidR="0015469E" w:rsidRPr="001D033B" w:rsidRDefault="00B155BE" w:rsidP="0015469E">
      <w:pPr>
        <w:pStyle w:val="1"/>
        <w:jc w:val="center"/>
        <w:rPr>
          <w:color w:val="auto"/>
          <w:lang w:eastAsia="zh-CN"/>
        </w:rPr>
      </w:pPr>
      <w:bookmarkStart w:id="0" w:name="基础实验报告一线性回归"/>
      <w:r w:rsidRPr="001D033B">
        <w:rPr>
          <w:color w:val="auto"/>
          <w:lang w:eastAsia="zh-CN"/>
        </w:rPr>
        <w:t>基础实验</w:t>
      </w:r>
      <w:r w:rsidR="00C772A0">
        <w:rPr>
          <w:rFonts w:hint="eastAsia"/>
          <w:color w:val="auto"/>
          <w:lang w:eastAsia="zh-CN"/>
        </w:rPr>
        <w:t>指导与</w:t>
      </w:r>
      <w:r w:rsidR="001B607D">
        <w:rPr>
          <w:rFonts w:hint="eastAsia"/>
          <w:color w:val="auto"/>
          <w:lang w:eastAsia="zh-CN"/>
        </w:rPr>
        <w:t>报告</w:t>
      </w:r>
      <w:bookmarkStart w:id="1" w:name="_GoBack"/>
      <w:bookmarkEnd w:id="1"/>
    </w:p>
    <w:p w14:paraId="2DCB9A82" w14:textId="5911CF30" w:rsidR="0015469E" w:rsidRPr="008D67B1" w:rsidRDefault="0015469E" w:rsidP="0015469E">
      <w:pPr>
        <w:pStyle w:val="FirstParagraph"/>
        <w:jc w:val="center"/>
        <w:rPr>
          <w:lang w:eastAsia="zh-CN"/>
        </w:rPr>
      </w:pPr>
      <w:r w:rsidRPr="008D67B1">
        <w:rPr>
          <w:lang w:eastAsia="zh-CN"/>
        </w:rPr>
        <w:t>姓名：</w:t>
      </w:r>
      <w:r w:rsidR="008C661C" w:rsidRPr="008D67B1">
        <w:rPr>
          <w:lang w:eastAsia="zh-CN"/>
        </w:rPr>
        <w:t xml:space="preserve">       </w:t>
      </w:r>
      <w:r w:rsidRPr="008D67B1">
        <w:rPr>
          <w:lang w:eastAsia="zh-CN"/>
        </w:rPr>
        <w:t xml:space="preserve">        </w:t>
      </w:r>
      <w:r w:rsidRPr="008D67B1">
        <w:rPr>
          <w:lang w:eastAsia="zh-CN"/>
        </w:rPr>
        <w:t>学号：</w:t>
      </w:r>
    </w:p>
    <w:bookmarkEnd w:id="0"/>
    <w:p w14:paraId="435C2349" w14:textId="7B74EC56" w:rsidR="00E40055" w:rsidRPr="001D033B" w:rsidRDefault="00E40055" w:rsidP="00E40055">
      <w:pPr>
        <w:pStyle w:val="1"/>
        <w:jc w:val="center"/>
        <w:rPr>
          <w:color w:val="auto"/>
          <w:lang w:eastAsia="zh-CN"/>
        </w:rPr>
      </w:pPr>
      <w:r w:rsidRPr="001D033B">
        <w:rPr>
          <w:rFonts w:hint="eastAsia"/>
          <w:color w:val="auto"/>
          <w:lang w:eastAsia="zh-CN"/>
        </w:rPr>
        <w:t>题目</w:t>
      </w:r>
      <w:r>
        <w:rPr>
          <w:rFonts w:hint="eastAsia"/>
          <w:color w:val="auto"/>
          <w:lang w:eastAsia="zh-CN"/>
        </w:rPr>
        <w:t>一</w:t>
      </w:r>
      <w:r w:rsidRPr="001D033B">
        <w:rPr>
          <w:color w:val="auto"/>
          <w:lang w:eastAsia="zh-CN"/>
        </w:rPr>
        <w:t>：</w:t>
      </w:r>
      <w:r>
        <w:rPr>
          <w:rFonts w:hint="eastAsia"/>
          <w:color w:val="auto"/>
          <w:lang w:eastAsia="zh-CN"/>
        </w:rPr>
        <w:t>决策树</w:t>
      </w:r>
    </w:p>
    <w:p w14:paraId="40C27FDC" w14:textId="77777777" w:rsidR="00E40055" w:rsidRPr="001D033B" w:rsidRDefault="00E40055" w:rsidP="00E40055">
      <w:pPr>
        <w:pStyle w:val="2"/>
        <w:spacing w:line="360" w:lineRule="auto"/>
        <w:rPr>
          <w:rFonts w:ascii="宋体" w:eastAsia="宋体" w:hAnsi="宋体"/>
          <w:b w:val="0"/>
          <w:bCs w:val="0"/>
          <w:color w:val="auto"/>
          <w:lang w:eastAsia="zh-CN"/>
        </w:rPr>
      </w:pPr>
      <w:r w:rsidRPr="001D033B">
        <w:rPr>
          <w:color w:val="auto"/>
          <w:lang w:eastAsia="zh-CN"/>
        </w:rPr>
        <w:t>一、</w:t>
      </w:r>
      <w:r w:rsidRPr="001D033B">
        <w:rPr>
          <w:rFonts w:ascii="宋体" w:eastAsia="宋体" w:hAnsi="宋体"/>
          <w:b w:val="0"/>
          <w:bCs w:val="0"/>
          <w:color w:val="auto"/>
          <w:lang w:eastAsia="zh-CN"/>
        </w:rPr>
        <w:t>实验目的</w:t>
      </w:r>
    </w:p>
    <w:p w14:paraId="00AFFAAF" w14:textId="77777777" w:rsidR="00E40055" w:rsidRPr="001D033B" w:rsidRDefault="00E40055" w:rsidP="00E40055">
      <w:pPr>
        <w:pStyle w:val="af2"/>
        <w:ind w:left="420" w:firstLineChars="0" w:firstLine="0"/>
        <w:rPr>
          <w:lang w:eastAsia="zh-CN"/>
        </w:rPr>
      </w:pPr>
      <w:r w:rsidRPr="001D033B">
        <w:rPr>
          <w:lang w:eastAsia="zh-CN"/>
        </w:rPr>
        <w:t>掌握机器学习中</w:t>
      </w:r>
      <w:r>
        <w:rPr>
          <w:rFonts w:hint="eastAsia"/>
          <w:lang w:eastAsia="zh-CN"/>
        </w:rPr>
        <w:t>决策树的基本原理，以及决策树的</w:t>
      </w:r>
      <w:r>
        <w:rPr>
          <w:rFonts w:hint="eastAsia"/>
          <w:lang w:eastAsia="zh-CN"/>
        </w:rPr>
        <w:t>ID</w:t>
      </w:r>
      <w:r>
        <w:rPr>
          <w:lang w:eastAsia="zh-CN"/>
        </w:rPr>
        <w:t>3</w:t>
      </w:r>
      <w:r>
        <w:rPr>
          <w:rFonts w:hint="eastAsia"/>
          <w:lang w:eastAsia="zh-CN"/>
        </w:rPr>
        <w:t>算法实现。</w:t>
      </w:r>
    </w:p>
    <w:p w14:paraId="7A30C44B" w14:textId="77777777" w:rsidR="00E40055" w:rsidRPr="001D033B" w:rsidRDefault="00E40055" w:rsidP="00E40055">
      <w:pPr>
        <w:pStyle w:val="2"/>
        <w:numPr>
          <w:ilvl w:val="0"/>
          <w:numId w:val="9"/>
        </w:numPr>
        <w:spacing w:line="360" w:lineRule="auto"/>
        <w:rPr>
          <w:rFonts w:ascii="宋体" w:eastAsia="宋体" w:hAnsi="宋体"/>
          <w:b w:val="0"/>
          <w:bCs w:val="0"/>
          <w:color w:val="auto"/>
          <w:lang w:eastAsia="zh-CN"/>
        </w:rPr>
      </w:pPr>
      <w:r w:rsidRPr="001D033B">
        <w:rPr>
          <w:rFonts w:ascii="宋体" w:eastAsia="宋体" w:hAnsi="宋体"/>
          <w:b w:val="0"/>
          <w:bCs w:val="0"/>
          <w:color w:val="auto"/>
          <w:lang w:eastAsia="zh-CN"/>
        </w:rPr>
        <w:t>实验内容</w:t>
      </w:r>
    </w:p>
    <w:p w14:paraId="3BE75E58" w14:textId="77777777" w:rsidR="00E40055" w:rsidRPr="001D033B" w:rsidRDefault="00E40055" w:rsidP="00E40055">
      <w:pPr>
        <w:pStyle w:val="Compact"/>
        <w:spacing w:line="360" w:lineRule="auto"/>
        <w:ind w:left="480"/>
        <w:rPr>
          <w:rFonts w:ascii="宋体" w:eastAsia="宋体" w:hAnsi="宋体"/>
          <w:lang w:eastAsia="zh-CN"/>
        </w:rPr>
      </w:pPr>
      <w:r w:rsidRPr="001D033B">
        <w:rPr>
          <w:rFonts w:ascii="宋体" w:eastAsia="宋体" w:hAnsi="宋体"/>
          <w:lang w:eastAsia="zh-CN"/>
        </w:rPr>
        <w:t>基于给定</w:t>
      </w:r>
      <w:r>
        <w:rPr>
          <w:rFonts w:ascii="宋体" w:eastAsia="宋体" w:hAnsi="宋体" w:hint="eastAsia"/>
          <w:lang w:eastAsia="zh-CN"/>
        </w:rPr>
        <w:t>西瓜</w:t>
      </w:r>
      <w:r w:rsidRPr="001D033B">
        <w:rPr>
          <w:rFonts w:ascii="宋体" w:eastAsia="宋体" w:hAnsi="宋体"/>
          <w:lang w:eastAsia="zh-CN"/>
        </w:rPr>
        <w:t>数据集实现</w:t>
      </w:r>
      <w:r>
        <w:rPr>
          <w:rFonts w:ascii="宋体" w:eastAsia="宋体" w:hAnsi="宋体" w:hint="eastAsia"/>
          <w:lang w:eastAsia="zh-CN"/>
        </w:rPr>
        <w:t>决策树ID</w:t>
      </w:r>
      <w:r>
        <w:rPr>
          <w:rFonts w:ascii="宋体" w:eastAsia="宋体" w:hAnsi="宋体"/>
          <w:lang w:eastAsia="zh-CN"/>
        </w:rPr>
        <w:t>3</w:t>
      </w:r>
      <w:r w:rsidRPr="001D033B">
        <w:rPr>
          <w:rFonts w:ascii="宋体" w:eastAsia="宋体" w:hAnsi="宋体"/>
          <w:lang w:eastAsia="zh-CN"/>
        </w:rPr>
        <w:t>算法</w:t>
      </w:r>
      <w:r>
        <w:rPr>
          <w:rFonts w:ascii="宋体" w:eastAsia="宋体" w:hAnsi="宋体" w:hint="eastAsia"/>
          <w:lang w:eastAsia="zh-CN"/>
        </w:rPr>
        <w:t>。</w:t>
      </w:r>
    </w:p>
    <w:p w14:paraId="361B26F8" w14:textId="77777777" w:rsidR="00E40055" w:rsidRPr="001D033B" w:rsidRDefault="00E40055" w:rsidP="00E40055">
      <w:pPr>
        <w:pStyle w:val="2"/>
        <w:spacing w:line="360" w:lineRule="auto"/>
        <w:rPr>
          <w:rFonts w:ascii="宋体" w:eastAsia="宋体" w:hAnsi="宋体"/>
          <w:b w:val="0"/>
          <w:bCs w:val="0"/>
          <w:color w:val="auto"/>
          <w:lang w:eastAsia="zh-CN"/>
        </w:rPr>
      </w:pPr>
      <w:r w:rsidRPr="001D033B">
        <w:rPr>
          <w:rFonts w:ascii="宋体" w:eastAsia="宋体" w:hAnsi="宋体"/>
          <w:b w:val="0"/>
          <w:bCs w:val="0"/>
          <w:color w:val="auto"/>
          <w:lang w:eastAsia="zh-CN"/>
        </w:rPr>
        <w:t>三、实验要求</w:t>
      </w:r>
    </w:p>
    <w:p w14:paraId="4AB2B922" w14:textId="72F99ECB" w:rsidR="00E40055" w:rsidRPr="001D033B" w:rsidRDefault="00E40055" w:rsidP="00E40055">
      <w:pPr>
        <w:pStyle w:val="Compact"/>
        <w:numPr>
          <w:ilvl w:val="0"/>
          <w:numId w:val="14"/>
        </w:numPr>
        <w:spacing w:line="360" w:lineRule="auto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创建数据集和ID3算法框架代码</w:t>
      </w:r>
      <w:r w:rsidRPr="001D033B">
        <w:rPr>
          <w:rFonts w:ascii="宋体" w:eastAsia="宋体" w:hAnsi="宋体"/>
          <w:lang w:eastAsia="zh-CN"/>
        </w:rPr>
        <w:t>已给出，请</w:t>
      </w:r>
      <w:r w:rsidRPr="00E40055">
        <w:rPr>
          <w:rFonts w:ascii="宋体" w:eastAsia="宋体" w:hAnsi="宋体"/>
          <w:b/>
          <w:bCs/>
          <w:lang w:eastAsia="zh-CN"/>
        </w:rPr>
        <w:t>完成代码中的</w:t>
      </w:r>
      <w:r w:rsidRPr="00E40055">
        <w:rPr>
          <w:rStyle w:val="VerbatimChar"/>
          <w:rFonts w:ascii="宋体" w:eastAsia="宋体" w:hAnsi="宋体"/>
          <w:b/>
          <w:bCs/>
          <w:lang w:eastAsia="zh-CN"/>
        </w:rPr>
        <w:t>TODO</w:t>
      </w:r>
      <w:r w:rsidRPr="00E40055">
        <w:rPr>
          <w:rFonts w:ascii="宋体" w:eastAsia="宋体" w:hAnsi="宋体"/>
          <w:b/>
          <w:bCs/>
          <w:lang w:eastAsia="zh-CN"/>
        </w:rPr>
        <w:t>部分</w:t>
      </w:r>
      <w:r>
        <w:rPr>
          <w:rFonts w:ascii="宋体" w:eastAsia="宋体" w:hAnsi="宋体" w:hint="eastAsia"/>
          <w:lang w:eastAsia="zh-CN"/>
        </w:rPr>
        <w:t>。</w:t>
      </w:r>
    </w:p>
    <w:p w14:paraId="45751A4E" w14:textId="77777777" w:rsidR="00E40055" w:rsidRPr="001D033B" w:rsidRDefault="00E40055" w:rsidP="00E40055">
      <w:pPr>
        <w:pStyle w:val="Compact"/>
        <w:numPr>
          <w:ilvl w:val="0"/>
          <w:numId w:val="14"/>
        </w:numPr>
        <w:spacing w:line="360" w:lineRule="auto"/>
        <w:rPr>
          <w:rFonts w:ascii="宋体" w:eastAsia="宋体" w:hAnsi="宋体"/>
          <w:lang w:eastAsia="zh-CN"/>
        </w:rPr>
      </w:pPr>
      <w:r w:rsidRPr="001D033B">
        <w:rPr>
          <w:rFonts w:ascii="宋体" w:eastAsia="宋体" w:hAnsi="宋体"/>
          <w:lang w:eastAsia="zh-CN"/>
        </w:rPr>
        <w:t>说明解题思路，必要时给出公式推导</w:t>
      </w:r>
      <w:r>
        <w:rPr>
          <w:rFonts w:ascii="宋体" w:eastAsia="宋体" w:hAnsi="宋体" w:hint="eastAsia"/>
          <w:lang w:eastAsia="zh-CN"/>
        </w:rPr>
        <w:t>。</w:t>
      </w:r>
    </w:p>
    <w:p w14:paraId="387EEAB8" w14:textId="77777777" w:rsidR="00E40055" w:rsidRPr="001D033B" w:rsidRDefault="00E40055" w:rsidP="00E40055">
      <w:pPr>
        <w:pStyle w:val="Compact"/>
        <w:numPr>
          <w:ilvl w:val="0"/>
          <w:numId w:val="14"/>
        </w:numPr>
        <w:spacing w:line="360" w:lineRule="auto"/>
        <w:rPr>
          <w:rFonts w:ascii="宋体" w:eastAsia="宋体" w:hAnsi="宋体"/>
          <w:lang w:eastAsia="zh-CN"/>
        </w:rPr>
      </w:pPr>
      <w:r w:rsidRPr="001D033B">
        <w:rPr>
          <w:rFonts w:ascii="宋体" w:eastAsia="宋体" w:hAnsi="宋体"/>
          <w:lang w:eastAsia="zh-CN"/>
        </w:rPr>
        <w:t>对实验结果进行总结分析</w:t>
      </w:r>
      <w:r>
        <w:rPr>
          <w:rFonts w:ascii="宋体" w:eastAsia="宋体" w:hAnsi="宋体" w:hint="eastAsia"/>
          <w:lang w:eastAsia="zh-CN"/>
        </w:rPr>
        <w:t>，并绘制出所构建的决策树。</w:t>
      </w:r>
    </w:p>
    <w:p w14:paraId="77FF5A26" w14:textId="77777777" w:rsidR="00E40055" w:rsidRPr="001D033B" w:rsidRDefault="00E40055" w:rsidP="00E40055">
      <w:pPr>
        <w:pStyle w:val="Compact"/>
        <w:numPr>
          <w:ilvl w:val="0"/>
          <w:numId w:val="14"/>
        </w:numPr>
        <w:spacing w:line="360" w:lineRule="auto"/>
        <w:rPr>
          <w:rFonts w:ascii="宋体" w:eastAsia="宋体" w:hAnsi="宋体"/>
          <w:lang w:eastAsia="zh-CN"/>
        </w:rPr>
      </w:pPr>
      <w:r w:rsidRPr="001D033B">
        <w:rPr>
          <w:rFonts w:ascii="宋体" w:eastAsia="宋体" w:hAnsi="宋体"/>
          <w:lang w:eastAsia="zh-CN"/>
        </w:rPr>
        <w:t>提交实验时，上传代码源文件和实验报告</w:t>
      </w:r>
      <w:r>
        <w:rPr>
          <w:rFonts w:ascii="宋体" w:eastAsia="宋体" w:hAnsi="宋体" w:hint="eastAsia"/>
          <w:lang w:eastAsia="zh-CN"/>
        </w:rPr>
        <w:t>。</w:t>
      </w:r>
    </w:p>
    <w:p w14:paraId="1A3264AF" w14:textId="77777777" w:rsidR="00E40055" w:rsidRPr="001D033B" w:rsidRDefault="00E40055" w:rsidP="00E40055">
      <w:pPr>
        <w:pStyle w:val="2"/>
        <w:spacing w:line="360" w:lineRule="auto"/>
        <w:rPr>
          <w:rFonts w:ascii="宋体" w:eastAsia="宋体" w:hAnsi="宋体"/>
          <w:b w:val="0"/>
          <w:bCs w:val="0"/>
          <w:color w:val="auto"/>
          <w:lang w:eastAsia="zh-CN"/>
        </w:rPr>
      </w:pPr>
      <w:r w:rsidRPr="001D033B">
        <w:rPr>
          <w:rFonts w:ascii="宋体" w:eastAsia="宋体" w:hAnsi="宋体"/>
          <w:b w:val="0"/>
          <w:bCs w:val="0"/>
          <w:color w:val="auto"/>
          <w:lang w:eastAsia="zh-CN"/>
        </w:rPr>
        <w:t>四、实验步骤</w:t>
      </w:r>
    </w:p>
    <w:p w14:paraId="1A4D513D" w14:textId="77777777" w:rsidR="00E40055" w:rsidRPr="003B4C5F" w:rsidRDefault="00E40055" w:rsidP="00E40055">
      <w:pPr>
        <w:pStyle w:val="3"/>
        <w:rPr>
          <w:b w:val="0"/>
          <w:bCs w:val="0"/>
          <w:color w:val="auto"/>
          <w:lang w:eastAsia="zh-CN"/>
        </w:rPr>
      </w:pPr>
      <w:r w:rsidRPr="003B4C5F">
        <w:rPr>
          <w:b w:val="0"/>
          <w:bCs w:val="0"/>
          <w:color w:val="auto"/>
          <w:lang w:eastAsia="zh-CN"/>
        </w:rPr>
        <w:t xml:space="preserve">1. </w:t>
      </w:r>
      <w:r w:rsidRPr="003B4C5F">
        <w:rPr>
          <w:b w:val="0"/>
          <w:bCs w:val="0"/>
          <w:color w:val="auto"/>
          <w:lang w:eastAsia="zh-CN"/>
        </w:rPr>
        <w:t>解题思路</w:t>
      </w:r>
    </w:p>
    <w:p w14:paraId="23324576" w14:textId="77777777" w:rsidR="00E40055" w:rsidRPr="003B4C5F" w:rsidRDefault="00E40055" w:rsidP="00E40055">
      <w:pPr>
        <w:pStyle w:val="a0"/>
        <w:rPr>
          <w:lang w:eastAsia="zh-CN"/>
        </w:rPr>
      </w:pPr>
    </w:p>
    <w:p w14:paraId="5A9F9176" w14:textId="77777777" w:rsidR="00E40055" w:rsidRPr="003B4C5F" w:rsidRDefault="00E40055" w:rsidP="00E40055">
      <w:pPr>
        <w:pStyle w:val="a0"/>
        <w:rPr>
          <w:lang w:eastAsia="zh-CN"/>
        </w:rPr>
      </w:pPr>
    </w:p>
    <w:p w14:paraId="369C54A7" w14:textId="77777777" w:rsidR="00E40055" w:rsidRPr="003B4C5F" w:rsidRDefault="00E40055" w:rsidP="00E40055">
      <w:pPr>
        <w:pStyle w:val="a0"/>
        <w:rPr>
          <w:lang w:eastAsia="zh-CN"/>
        </w:rPr>
      </w:pPr>
    </w:p>
    <w:p w14:paraId="26685D04" w14:textId="77777777" w:rsidR="00E40055" w:rsidRPr="003B4C5F" w:rsidRDefault="00E40055" w:rsidP="00E40055">
      <w:pPr>
        <w:pStyle w:val="a0"/>
        <w:rPr>
          <w:lang w:eastAsia="zh-CN"/>
        </w:rPr>
      </w:pPr>
    </w:p>
    <w:p w14:paraId="0CC52DD6" w14:textId="77777777" w:rsidR="00E40055" w:rsidRPr="003B4C5F" w:rsidRDefault="00E40055" w:rsidP="00E40055">
      <w:pPr>
        <w:pStyle w:val="a0"/>
        <w:rPr>
          <w:lang w:eastAsia="zh-CN"/>
        </w:rPr>
      </w:pPr>
    </w:p>
    <w:p w14:paraId="037C13E2" w14:textId="77777777" w:rsidR="00E40055" w:rsidRPr="003B4C5F" w:rsidRDefault="00E40055" w:rsidP="00E40055">
      <w:pPr>
        <w:pStyle w:val="3"/>
        <w:rPr>
          <w:b w:val="0"/>
          <w:bCs w:val="0"/>
          <w:color w:val="auto"/>
          <w:lang w:eastAsia="zh-CN"/>
        </w:rPr>
      </w:pPr>
      <w:r w:rsidRPr="003B4C5F">
        <w:rPr>
          <w:b w:val="0"/>
          <w:bCs w:val="0"/>
          <w:color w:val="auto"/>
          <w:lang w:eastAsia="zh-CN"/>
        </w:rPr>
        <w:t xml:space="preserve">2. </w:t>
      </w:r>
      <w:r w:rsidRPr="003B4C5F">
        <w:rPr>
          <w:b w:val="0"/>
          <w:bCs w:val="0"/>
          <w:color w:val="auto"/>
          <w:lang w:eastAsia="zh-CN"/>
        </w:rPr>
        <w:t>完成代码</w:t>
      </w:r>
    </w:p>
    <w:p w14:paraId="44DC0BF2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>import operator</w:t>
      </w:r>
    </w:p>
    <w:p w14:paraId="7F8F1127" w14:textId="4F647BB9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>from math import log</w:t>
      </w:r>
    </w:p>
    <w:p w14:paraId="2E9209A4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b/>
          <w:bCs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 w:hint="eastAsia"/>
          <w:b/>
          <w:bCs/>
          <w:i w:val="0"/>
          <w:iCs/>
          <w:color w:val="auto"/>
          <w:sz w:val="18"/>
          <w:szCs w:val="18"/>
        </w:rPr>
        <w:t xml:space="preserve"># </w:t>
      </w:r>
      <w:r w:rsidRPr="006E29DC">
        <w:rPr>
          <w:rStyle w:val="CommentTok"/>
          <w:rFonts w:ascii="Times New Roman" w:hAnsi="Times New Roman" w:cs="Times New Roman" w:hint="eastAsia"/>
          <w:b/>
          <w:bCs/>
          <w:i w:val="0"/>
          <w:iCs/>
          <w:color w:val="auto"/>
          <w:sz w:val="18"/>
          <w:szCs w:val="18"/>
        </w:rPr>
        <w:t>创建数据集</w:t>
      </w:r>
    </w:p>
    <w:p w14:paraId="3388B7D0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def createDataSet():  </w:t>
      </w:r>
    </w:p>
    <w:p w14:paraId="1F007B3C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lastRenderedPageBreak/>
        <w:t xml:space="preserve">    dataSet =  [[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青绿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蜷缩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浊响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清晰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凹陷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硬滑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是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],</w:t>
      </w:r>
    </w:p>
    <w:p w14:paraId="70846A03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  <w:lang w:eastAsia="zh-CN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 xml:space="preserve">                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[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乌黑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蜷缩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沉闷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清晰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凹陷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硬滑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是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],</w:t>
      </w:r>
    </w:p>
    <w:p w14:paraId="22E3DE4B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  <w:lang w:eastAsia="zh-CN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 xml:space="preserve">                [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乌黑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蜷缩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浊响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清晰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凹陷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硬滑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是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],</w:t>
      </w:r>
    </w:p>
    <w:p w14:paraId="1AD397A0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  <w:lang w:eastAsia="zh-CN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 xml:space="preserve">                [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青绿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蜷缩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沉闷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清晰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凹陷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硬滑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是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],</w:t>
      </w:r>
    </w:p>
    <w:p w14:paraId="426C8754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  <w:lang w:eastAsia="zh-CN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 xml:space="preserve">                [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浅白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蜷缩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浊响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清晰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凹陷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硬滑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是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],</w:t>
      </w:r>
    </w:p>
    <w:p w14:paraId="58906FD1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  <w:lang w:eastAsia="zh-CN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 xml:space="preserve">                [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青绿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稍蜷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浊响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清晰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稍凹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软粘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是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],</w:t>
      </w:r>
    </w:p>
    <w:p w14:paraId="381E77A6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  <w:lang w:eastAsia="zh-CN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 xml:space="preserve">                [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乌黑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稍蜷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浊响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稍糊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稍凹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软粘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是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],</w:t>
      </w:r>
    </w:p>
    <w:p w14:paraId="03E0E32A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  <w:lang w:eastAsia="zh-CN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 xml:space="preserve">                [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乌黑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稍蜷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浊响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清晰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稍凹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硬滑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是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],</w:t>
      </w:r>
    </w:p>
    <w:p w14:paraId="65777D26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 xml:space="preserve">                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[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乌黑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稍蜷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沉闷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稍糊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稍凹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硬滑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否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],</w:t>
      </w:r>
    </w:p>
    <w:p w14:paraId="3409122B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 xml:space="preserve">                [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青绿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硬挺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清脆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清晰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平坦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软粘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否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],</w:t>
      </w:r>
    </w:p>
    <w:p w14:paraId="5B0ABCA8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 xml:space="preserve">                [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浅白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硬挺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清脆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模糊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平坦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硬滑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否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],</w:t>
      </w:r>
    </w:p>
    <w:p w14:paraId="45F46C59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  <w:lang w:eastAsia="zh-CN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 xml:space="preserve">                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[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浅白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蜷缩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浊响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模糊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平坦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软粘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否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],</w:t>
      </w:r>
    </w:p>
    <w:p w14:paraId="4CED5AB6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  <w:lang w:eastAsia="zh-CN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 xml:space="preserve">                [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青绿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稍蜷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浊响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稍糊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凹陷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硬滑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否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],</w:t>
      </w:r>
    </w:p>
    <w:p w14:paraId="48BDE3CA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 xml:space="preserve">                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[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浅白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稍蜷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沉闷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稍糊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凹陷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硬滑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否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],</w:t>
      </w:r>
    </w:p>
    <w:p w14:paraId="37D896E6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  <w:lang w:eastAsia="zh-CN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 xml:space="preserve">                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[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乌黑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稍蜷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浊响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清晰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稍凹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软粘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否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],</w:t>
      </w:r>
    </w:p>
    <w:p w14:paraId="0B21B938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  <w:lang w:eastAsia="zh-CN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 xml:space="preserve">                [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浅白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蜷缩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浊响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模糊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平坦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硬滑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否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],</w:t>
      </w:r>
    </w:p>
    <w:p w14:paraId="27CB4DA5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  <w:lang w:eastAsia="zh-CN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 xml:space="preserve">                [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青绿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蜷缩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沉闷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稍糊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稍凹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硬滑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否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']]</w:t>
      </w:r>
    </w:p>
    <w:p w14:paraId="3D6E848A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 xml:space="preserve">    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 xml:space="preserve"># 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特征名称列表</w:t>
      </w:r>
    </w:p>
    <w:p w14:paraId="53DF748E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 xml:space="preserve">    features = [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色泽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根蒂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敲声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纹理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脐部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', '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触感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 xml:space="preserve">']  </w:t>
      </w:r>
    </w:p>
    <w:p w14:paraId="3E873DEF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return dataSet, features</w:t>
      </w:r>
    </w:p>
    <w:p w14:paraId="655FC533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</w:p>
    <w:p w14:paraId="261D2B64" w14:textId="2527415B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b/>
          <w:bCs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 w:hint="eastAsia"/>
          <w:b/>
          <w:bCs/>
          <w:i w:val="0"/>
          <w:iCs/>
          <w:color w:val="auto"/>
          <w:sz w:val="18"/>
          <w:szCs w:val="18"/>
        </w:rPr>
        <w:t>#</w:t>
      </w:r>
      <w:r>
        <w:rPr>
          <w:rStyle w:val="CommentTok"/>
          <w:rFonts w:ascii="Times New Roman" w:hAnsi="Times New Roman" w:cs="Times New Roman"/>
          <w:b/>
          <w:bCs/>
          <w:i w:val="0"/>
          <w:iCs/>
          <w:color w:val="auto"/>
          <w:sz w:val="18"/>
          <w:szCs w:val="18"/>
        </w:rPr>
        <w:t>TODO</w:t>
      </w:r>
      <w:r w:rsidRPr="006E29DC">
        <w:rPr>
          <w:rStyle w:val="CommentTok"/>
          <w:rFonts w:ascii="Times New Roman" w:hAnsi="Times New Roman" w:cs="Times New Roman" w:hint="eastAsia"/>
          <w:b/>
          <w:bCs/>
          <w:i w:val="0"/>
          <w:iCs/>
          <w:color w:val="auto"/>
          <w:sz w:val="18"/>
          <w:szCs w:val="18"/>
        </w:rPr>
        <w:t xml:space="preserve"> </w:t>
      </w:r>
      <w:r w:rsidRPr="006E29DC">
        <w:rPr>
          <w:rStyle w:val="CommentTok"/>
          <w:rFonts w:ascii="Times New Roman" w:hAnsi="Times New Roman" w:cs="Times New Roman" w:hint="eastAsia"/>
          <w:b/>
          <w:bCs/>
          <w:i w:val="0"/>
          <w:iCs/>
          <w:color w:val="auto"/>
          <w:sz w:val="18"/>
          <w:szCs w:val="18"/>
        </w:rPr>
        <w:t>计算数据集的信息熵</w:t>
      </w:r>
      <w:r w:rsidRPr="006E29DC">
        <w:rPr>
          <w:rStyle w:val="CommentTok"/>
          <w:rFonts w:ascii="Times New Roman" w:hAnsi="Times New Roman" w:cs="Times New Roman" w:hint="eastAsia"/>
          <w:b/>
          <w:bCs/>
          <w:i w:val="0"/>
          <w:iCs/>
          <w:color w:val="auto"/>
          <w:sz w:val="18"/>
          <w:szCs w:val="18"/>
        </w:rPr>
        <w:t>(entropy)</w:t>
      </w:r>
    </w:p>
    <w:p w14:paraId="48166A74" w14:textId="07DB71E4" w:rsid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>def calcShannonEnt(dataSet):</w:t>
      </w:r>
    </w:p>
    <w:p w14:paraId="08ACEB15" w14:textId="79AD2089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  <w:lang w:eastAsia="zh-CN"/>
        </w:rPr>
      </w:pPr>
      <w:r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 xml:space="preserve"> </w:t>
      </w:r>
      <w:r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  <w:lang w:eastAsia="zh-CN"/>
        </w:rPr>
        <w:t xml:space="preserve">    pass</w:t>
      </w:r>
    </w:p>
    <w:p w14:paraId="6081CC1B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</w:p>
    <w:p w14:paraId="6E800804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b/>
          <w:bCs/>
          <w:i w:val="0"/>
          <w:iCs/>
          <w:color w:val="auto"/>
          <w:sz w:val="18"/>
          <w:szCs w:val="18"/>
          <w:lang w:eastAsia="zh-CN"/>
        </w:rPr>
      </w:pPr>
      <w:r w:rsidRPr="006E29DC">
        <w:rPr>
          <w:rStyle w:val="CommentTok"/>
          <w:rFonts w:ascii="Times New Roman" w:hAnsi="Times New Roman" w:cs="Times New Roman" w:hint="eastAsia"/>
          <w:b/>
          <w:bCs/>
          <w:i w:val="0"/>
          <w:iCs/>
          <w:color w:val="auto"/>
          <w:sz w:val="18"/>
          <w:szCs w:val="18"/>
          <w:lang w:eastAsia="zh-CN"/>
        </w:rPr>
        <w:t xml:space="preserve"># </w:t>
      </w:r>
      <w:r w:rsidRPr="006E29DC">
        <w:rPr>
          <w:rStyle w:val="CommentTok"/>
          <w:rFonts w:ascii="Times New Roman" w:hAnsi="Times New Roman" w:cs="Times New Roman" w:hint="eastAsia"/>
          <w:b/>
          <w:bCs/>
          <w:i w:val="0"/>
          <w:iCs/>
          <w:color w:val="auto"/>
          <w:sz w:val="18"/>
          <w:szCs w:val="18"/>
          <w:lang w:eastAsia="zh-CN"/>
        </w:rPr>
        <w:t>按某个特征分类后的数据</w:t>
      </w:r>
    </w:p>
    <w:p w14:paraId="40C063FC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>def splitDataSet(dataSet, axis, value):</w:t>
      </w:r>
    </w:p>
    <w:p w14:paraId="2FC88EFE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retDataSet = []</w:t>
      </w:r>
    </w:p>
    <w:p w14:paraId="3C2274F3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for featVec in dataSet:</w:t>
      </w:r>
    </w:p>
    <w:p w14:paraId="10ED5D7B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    if featVec[axis] == value:</w:t>
      </w:r>
    </w:p>
    <w:p w14:paraId="7D27EAEE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lastRenderedPageBreak/>
        <w:t xml:space="preserve">            # 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在数据集中去掉已经分类的特征属性</w:t>
      </w:r>
    </w:p>
    <w:p w14:paraId="7F6CB5F3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        reducedFeatVec = featVec[:axis]</w:t>
      </w:r>
    </w:p>
    <w:p w14:paraId="088D3779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        reducedFeatVec.extend(featVec[axis+1:])</w:t>
      </w:r>
    </w:p>
    <w:p w14:paraId="2C95CABD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        retDataSet.append(reducedFeatVec)</w:t>
      </w:r>
    </w:p>
    <w:p w14:paraId="098F8DD4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return retDataSet</w:t>
      </w:r>
    </w:p>
    <w:p w14:paraId="6340B755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</w:p>
    <w:p w14:paraId="44C6365C" w14:textId="6AC12319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b/>
          <w:bCs/>
          <w:i w:val="0"/>
          <w:iCs/>
          <w:color w:val="auto"/>
          <w:sz w:val="18"/>
          <w:szCs w:val="18"/>
          <w:lang w:eastAsia="zh-CN"/>
        </w:rPr>
      </w:pPr>
      <w:r w:rsidRPr="006E29DC">
        <w:rPr>
          <w:rStyle w:val="CommentTok"/>
          <w:rFonts w:ascii="Times New Roman" w:hAnsi="Times New Roman" w:cs="Times New Roman" w:hint="eastAsia"/>
          <w:b/>
          <w:bCs/>
          <w:i w:val="0"/>
          <w:iCs/>
          <w:color w:val="auto"/>
          <w:sz w:val="18"/>
          <w:szCs w:val="18"/>
          <w:lang w:eastAsia="zh-CN"/>
        </w:rPr>
        <w:t>#</w:t>
      </w:r>
      <w:r w:rsidRPr="006E29DC">
        <w:rPr>
          <w:rStyle w:val="CommentTok"/>
          <w:rFonts w:ascii="Times New Roman" w:hAnsi="Times New Roman" w:cs="Times New Roman"/>
          <w:b/>
          <w:bCs/>
          <w:i w:val="0"/>
          <w:iCs/>
          <w:color w:val="auto"/>
          <w:sz w:val="18"/>
          <w:szCs w:val="18"/>
          <w:lang w:eastAsia="zh-CN"/>
        </w:rPr>
        <w:t>TODO</w:t>
      </w:r>
      <w:r w:rsidRPr="006E29DC">
        <w:rPr>
          <w:rStyle w:val="CommentTok"/>
          <w:rFonts w:ascii="Times New Roman" w:hAnsi="Times New Roman" w:cs="Times New Roman" w:hint="eastAsia"/>
          <w:b/>
          <w:bCs/>
          <w:i w:val="0"/>
          <w:iCs/>
          <w:color w:val="auto"/>
          <w:sz w:val="18"/>
          <w:szCs w:val="18"/>
          <w:lang w:eastAsia="zh-CN"/>
        </w:rPr>
        <w:t xml:space="preserve"> </w:t>
      </w:r>
      <w:r w:rsidRPr="006E29DC">
        <w:rPr>
          <w:rStyle w:val="CommentTok"/>
          <w:rFonts w:ascii="Times New Roman" w:hAnsi="Times New Roman" w:cs="Times New Roman" w:hint="eastAsia"/>
          <w:b/>
          <w:bCs/>
          <w:i w:val="0"/>
          <w:iCs/>
          <w:color w:val="auto"/>
          <w:sz w:val="18"/>
          <w:szCs w:val="18"/>
          <w:lang w:eastAsia="zh-CN"/>
        </w:rPr>
        <w:t>选择最优的分类特征</w:t>
      </w:r>
    </w:p>
    <w:p w14:paraId="03203247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>def chooseBestFeatureToSplit(dataSet):</w:t>
      </w:r>
    </w:p>
    <w:p w14:paraId="31E61940" w14:textId="6E1E9D89" w:rsid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  <w:lang w:eastAsia="zh-CN"/>
        </w:rPr>
      </w:pPr>
      <w:r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 xml:space="preserve"> </w:t>
      </w:r>
      <w:r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  <w:lang w:eastAsia="zh-CN"/>
        </w:rPr>
        <w:t xml:space="preserve">    pass</w:t>
      </w:r>
    </w:p>
    <w:p w14:paraId="278E8E80" w14:textId="77777777" w:rsidR="00A0279D" w:rsidRPr="00A0279D" w:rsidRDefault="00A0279D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  <w:lang w:eastAsia="zh-CN"/>
        </w:rPr>
      </w:pPr>
    </w:p>
    <w:p w14:paraId="63637F92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  <w:lang w:eastAsia="zh-CN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 xml:space="preserve"># 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选取分类后样本数量最多的类别</w:t>
      </w:r>
    </w:p>
    <w:p w14:paraId="7B21DD46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>def majorityCnt(classList):</w:t>
      </w:r>
    </w:p>
    <w:p w14:paraId="5D32D371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classCount = {}</w:t>
      </w:r>
    </w:p>
    <w:p w14:paraId="01E69090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for vote in classList:</w:t>
      </w:r>
    </w:p>
    <w:p w14:paraId="0544971E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  <w:lang w:eastAsia="zh-CN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 xml:space="preserve">        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#python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字典的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key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必须是不可变的比如说数字、元组、字符串，也因此列表不能当作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key</w:t>
      </w:r>
    </w:p>
    <w:p w14:paraId="33661339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  <w:lang w:eastAsia="zh-CN"/>
        </w:rPr>
        <w:t xml:space="preserve">        </w:t>
      </w: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>if vote not in classCount.keys():</w:t>
      </w:r>
    </w:p>
    <w:p w14:paraId="6DFC3A73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        classCount[vote] = 0</w:t>
      </w:r>
    </w:p>
    <w:p w14:paraId="005B4D0C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    classCount[vote] += 1</w:t>
      </w:r>
    </w:p>
    <w:p w14:paraId="49A77996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 xml:space="preserve">    #reverse=true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为降序排序</w:t>
      </w:r>
    </w:p>
    <w:p w14:paraId="38F03A1F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sortedClassCount = sorted(classCount.items(), key=operator.itemgetter(1), reverse=True)</w:t>
      </w:r>
    </w:p>
    <w:p w14:paraId="72F29C30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return sortedClassCount[0][0]</w:t>
      </w:r>
    </w:p>
    <w:p w14:paraId="605ED0FA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</w:p>
    <w:p w14:paraId="3083E442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 xml:space="preserve"># 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构建决策树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(ID3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算法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)</w:t>
      </w:r>
    </w:p>
    <w:p w14:paraId="4ED87EDC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>def createTree(dataSet, features):</w:t>
      </w:r>
    </w:p>
    <w:p w14:paraId="62879151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 xml:space="preserve">    # 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类别列表</w:t>
      </w:r>
    </w:p>
    <w:p w14:paraId="05DEB0A3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classList = [example[-1] for example in dataSet]</w:t>
      </w:r>
    </w:p>
    <w:p w14:paraId="4B2B1962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 xml:space="preserve">    # 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若训练集中样本属于同一类别，则返回该类别</w:t>
      </w:r>
    </w:p>
    <w:p w14:paraId="4F7998F8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 xml:space="preserve">    #count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计算列表中某个相同元素的个数</w:t>
      </w:r>
    </w:p>
    <w:p w14:paraId="06EE502B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if classList.count(classList[0]) == len(classList):</w:t>
      </w:r>
    </w:p>
    <w:p w14:paraId="7F862E93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    return classList[0]</w:t>
      </w:r>
    </w:p>
    <w:p w14:paraId="59B5BD01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 xml:space="preserve">    # 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若特征属性已分类完毕，返回样本中出现次数最多的类别</w:t>
      </w:r>
    </w:p>
    <w:p w14:paraId="2C20B617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lastRenderedPageBreak/>
        <w:t xml:space="preserve">    if len(dataSet[0]) == 1:</w:t>
      </w:r>
    </w:p>
    <w:p w14:paraId="7DF66B51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    return majorityCnt(classList)</w:t>
      </w:r>
    </w:p>
    <w:p w14:paraId="717FEFE5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 xml:space="preserve">    # 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选择最优特征的索引和标签</w:t>
      </w:r>
    </w:p>
    <w:p w14:paraId="54230C91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bestFeat = chooseBestFeatureToSplit(dataSet) </w:t>
      </w:r>
    </w:p>
    <w:p w14:paraId="5FA5F190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bestFeatLabel = features[bestFeat]</w:t>
      </w:r>
    </w:p>
    <w:p w14:paraId="7C3107D0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 xml:space="preserve">    # 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分类结果以字典形式保存</w:t>
      </w:r>
    </w:p>
    <w:p w14:paraId="0005A2FD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myTree = {bestFeatLabel:{}}</w:t>
      </w:r>
    </w:p>
    <w:p w14:paraId="734A7117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  <w:lang w:eastAsia="zh-CN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 xml:space="preserve">    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 xml:space="preserve"># 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>分类后训练集中分类特征会被删除，特征名称列表中对应特征名也应删除</w:t>
      </w:r>
    </w:p>
    <w:p w14:paraId="09E16D81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  <w:lang w:eastAsia="zh-CN"/>
        </w:rPr>
        <w:t xml:space="preserve">    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 xml:space="preserve">#del 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删除列表中的某个元素</w:t>
      </w:r>
    </w:p>
    <w:p w14:paraId="2832AFBA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del(features[bestFeat])</w:t>
      </w:r>
    </w:p>
    <w:p w14:paraId="3B8C3F73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featValues = [example[bestFeat] for example in dataSet]</w:t>
      </w:r>
    </w:p>
    <w:p w14:paraId="0E6AE031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uniqueVals = set(featValues)</w:t>
      </w:r>
    </w:p>
    <w:p w14:paraId="3527813B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for value in uniqueVals:</w:t>
      </w:r>
    </w:p>
    <w:p w14:paraId="47958E92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    subFeatures = features[:]  </w:t>
      </w:r>
    </w:p>
    <w:p w14:paraId="4F8B6495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    myTree[bestFeatLabel][value] = createTree(splitDataSet(dataSet, bestFeat, value), subFeatures)</w:t>
      </w:r>
    </w:p>
    <w:p w14:paraId="319E9766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return myTree</w:t>
      </w:r>
    </w:p>
    <w:p w14:paraId="53EEFD52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</w:p>
    <w:p w14:paraId="12791F70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>if __name__=='__main__':</w:t>
      </w:r>
    </w:p>
    <w:p w14:paraId="4BB7CDB3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 xml:space="preserve">    # 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创建数据集</w:t>
      </w:r>
    </w:p>
    <w:p w14:paraId="655B26D7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dataSet, features = createDataSet()</w:t>
      </w:r>
    </w:p>
    <w:p w14:paraId="74EDE5A3" w14:textId="77777777" w:rsidR="006E29DC" w:rsidRPr="006E29DC" w:rsidRDefault="006E29DC" w:rsidP="006E29DC">
      <w:pPr>
        <w:pStyle w:val="SourceCode"/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</w:pP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 xml:space="preserve">    # </w:t>
      </w:r>
      <w:r w:rsidRPr="006E29DC">
        <w:rPr>
          <w:rStyle w:val="CommentTok"/>
          <w:rFonts w:ascii="Times New Roman" w:hAnsi="Times New Roman" w:cs="Times New Roman" w:hint="eastAsia"/>
          <w:i w:val="0"/>
          <w:iCs/>
          <w:color w:val="auto"/>
          <w:sz w:val="18"/>
          <w:szCs w:val="18"/>
        </w:rPr>
        <w:t>输出决策树模型结果</w:t>
      </w:r>
    </w:p>
    <w:p w14:paraId="4C68DB48" w14:textId="658F8EC1" w:rsidR="00E40055" w:rsidRPr="00BE621C" w:rsidRDefault="006E29DC" w:rsidP="006E29DC">
      <w:pPr>
        <w:pStyle w:val="SourceCode"/>
        <w:rPr>
          <w:rFonts w:ascii="Times New Roman" w:hAnsi="Times New Roman" w:cs="Times New Roman"/>
        </w:rPr>
      </w:pPr>
      <w:r w:rsidRPr="006E29DC">
        <w:rPr>
          <w:rStyle w:val="CommentTok"/>
          <w:rFonts w:ascii="Times New Roman" w:hAnsi="Times New Roman" w:cs="Times New Roman"/>
          <w:i w:val="0"/>
          <w:iCs/>
          <w:color w:val="auto"/>
          <w:sz w:val="18"/>
          <w:szCs w:val="18"/>
        </w:rPr>
        <w:t xml:space="preserve">    print(createTree(dataSet, features))</w:t>
      </w:r>
    </w:p>
    <w:p w14:paraId="6DB13F22" w14:textId="77777777" w:rsidR="00E40055" w:rsidRPr="003B4C5F" w:rsidRDefault="00E40055" w:rsidP="00E40055">
      <w:pPr>
        <w:pStyle w:val="3"/>
        <w:rPr>
          <w:b w:val="0"/>
          <w:bCs w:val="0"/>
          <w:color w:val="auto"/>
          <w:lang w:eastAsia="zh-CN"/>
        </w:rPr>
      </w:pPr>
      <w:r w:rsidRPr="003B4C5F">
        <w:rPr>
          <w:b w:val="0"/>
          <w:bCs w:val="0"/>
          <w:color w:val="auto"/>
          <w:lang w:eastAsia="zh-CN"/>
        </w:rPr>
        <w:t xml:space="preserve">3. </w:t>
      </w:r>
      <w:r>
        <w:rPr>
          <w:rFonts w:hint="eastAsia"/>
          <w:b w:val="0"/>
          <w:bCs w:val="0"/>
          <w:color w:val="auto"/>
          <w:lang w:eastAsia="zh-CN"/>
        </w:rPr>
        <w:t>实验</w:t>
      </w:r>
      <w:r w:rsidRPr="003B4C5F">
        <w:rPr>
          <w:b w:val="0"/>
          <w:bCs w:val="0"/>
          <w:color w:val="auto"/>
          <w:lang w:eastAsia="zh-CN"/>
        </w:rPr>
        <w:t>结果</w:t>
      </w:r>
      <w:r>
        <w:rPr>
          <w:rFonts w:hint="eastAsia"/>
          <w:b w:val="0"/>
          <w:bCs w:val="0"/>
          <w:color w:val="auto"/>
          <w:lang w:eastAsia="zh-CN"/>
        </w:rPr>
        <w:t>（绘制出构建的决策树）</w:t>
      </w:r>
    </w:p>
    <w:p w14:paraId="43CFDD5C" w14:textId="77777777" w:rsidR="00E40055" w:rsidRPr="003B4C5F" w:rsidRDefault="00E40055" w:rsidP="00E40055">
      <w:pPr>
        <w:pStyle w:val="a0"/>
        <w:rPr>
          <w:lang w:eastAsia="zh-CN"/>
        </w:rPr>
      </w:pPr>
    </w:p>
    <w:p w14:paraId="186BDC61" w14:textId="77777777" w:rsidR="00E40055" w:rsidRPr="003B4C5F" w:rsidRDefault="00E40055" w:rsidP="00E40055">
      <w:pPr>
        <w:pStyle w:val="a0"/>
        <w:rPr>
          <w:lang w:eastAsia="zh-CN"/>
        </w:rPr>
      </w:pPr>
    </w:p>
    <w:p w14:paraId="7CF2336D" w14:textId="77777777" w:rsidR="00E40055" w:rsidRPr="003B4C5F" w:rsidRDefault="00E40055" w:rsidP="00E40055">
      <w:pPr>
        <w:pStyle w:val="a0"/>
        <w:rPr>
          <w:lang w:eastAsia="zh-CN"/>
        </w:rPr>
      </w:pPr>
    </w:p>
    <w:p w14:paraId="4455DECF" w14:textId="77777777" w:rsidR="00F87072" w:rsidRPr="003B4C5F" w:rsidRDefault="00F87072" w:rsidP="00E40055">
      <w:pPr>
        <w:pStyle w:val="a0"/>
        <w:rPr>
          <w:lang w:eastAsia="zh-CN"/>
        </w:rPr>
      </w:pPr>
    </w:p>
    <w:p w14:paraId="65862423" w14:textId="77777777" w:rsidR="00E40055" w:rsidRPr="003B4C5F" w:rsidRDefault="00E40055" w:rsidP="00E40055">
      <w:pPr>
        <w:pStyle w:val="3"/>
        <w:rPr>
          <w:b w:val="0"/>
          <w:bCs w:val="0"/>
          <w:color w:val="auto"/>
          <w:lang w:eastAsia="zh-CN"/>
        </w:rPr>
      </w:pPr>
      <w:r w:rsidRPr="003B4C5F">
        <w:rPr>
          <w:b w:val="0"/>
          <w:bCs w:val="0"/>
          <w:color w:val="auto"/>
          <w:lang w:eastAsia="zh-CN"/>
        </w:rPr>
        <w:t xml:space="preserve">4. </w:t>
      </w:r>
      <w:r w:rsidRPr="003B4C5F">
        <w:rPr>
          <w:b w:val="0"/>
          <w:bCs w:val="0"/>
          <w:color w:val="auto"/>
          <w:lang w:eastAsia="zh-CN"/>
        </w:rPr>
        <w:t>总结分析</w:t>
      </w:r>
    </w:p>
    <w:p w14:paraId="0ABE4416" w14:textId="77777777" w:rsidR="0015469E" w:rsidRPr="001D033B" w:rsidRDefault="0015469E" w:rsidP="0015469E">
      <w:pPr>
        <w:pStyle w:val="a0"/>
        <w:rPr>
          <w:lang w:eastAsia="zh-CN"/>
        </w:rPr>
      </w:pPr>
    </w:p>
    <w:sectPr w:rsidR="0015469E" w:rsidRPr="001D033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F64023" w14:textId="77777777" w:rsidR="00EF3F12" w:rsidRDefault="00EF3F12">
      <w:pPr>
        <w:spacing w:after="0"/>
      </w:pPr>
      <w:r>
        <w:separator/>
      </w:r>
    </w:p>
  </w:endnote>
  <w:endnote w:type="continuationSeparator" w:id="0">
    <w:p w14:paraId="666071C2" w14:textId="77777777" w:rsidR="00EF3F12" w:rsidRDefault="00EF3F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1BE6C0" w14:textId="77777777" w:rsidR="00EF3F12" w:rsidRDefault="00EF3F12">
      <w:r>
        <w:separator/>
      </w:r>
    </w:p>
  </w:footnote>
  <w:footnote w:type="continuationSeparator" w:id="0">
    <w:p w14:paraId="780A8618" w14:textId="77777777" w:rsidR="00EF3F12" w:rsidRDefault="00EF3F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580A068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7D23EC4"/>
    <w:multiLevelType w:val="hybridMultilevel"/>
    <w:tmpl w:val="5792F87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4AA6AEB"/>
    <w:multiLevelType w:val="hybridMultilevel"/>
    <w:tmpl w:val="4370B46C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C1AE401"/>
    <w:multiLevelType w:val="multilevel"/>
    <w:tmpl w:val="B25037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2D420CA"/>
    <w:multiLevelType w:val="hybridMultilevel"/>
    <w:tmpl w:val="22F0C90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E37759F"/>
    <w:multiLevelType w:val="hybridMultilevel"/>
    <w:tmpl w:val="47C0F412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FE876A6"/>
    <w:multiLevelType w:val="hybridMultilevel"/>
    <w:tmpl w:val="22CEA214"/>
    <w:lvl w:ilvl="0" w:tplc="CA3A9CB4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4F4558CA"/>
    <w:multiLevelType w:val="hybridMultilevel"/>
    <w:tmpl w:val="418C199C"/>
    <w:lvl w:ilvl="0" w:tplc="CEA07574">
      <w:start w:val="2"/>
      <w:numFmt w:val="japaneseCounting"/>
      <w:lvlText w:val="%1、"/>
      <w:lvlJc w:val="left"/>
      <w:pPr>
        <w:ind w:left="570" w:hanging="5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E8D1B35"/>
    <w:multiLevelType w:val="hybridMultilevel"/>
    <w:tmpl w:val="9BAA2EBA"/>
    <w:lvl w:ilvl="0" w:tplc="FB74564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C3A29C8"/>
    <w:multiLevelType w:val="hybridMultilevel"/>
    <w:tmpl w:val="CE4CE9E8"/>
    <w:lvl w:ilvl="0" w:tplc="1B8059FC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0EB2B33"/>
    <w:multiLevelType w:val="hybridMultilevel"/>
    <w:tmpl w:val="E910B0F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CF22807"/>
    <w:multiLevelType w:val="hybridMultilevel"/>
    <w:tmpl w:val="C0609F6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FDD266C"/>
    <w:multiLevelType w:val="hybridMultilevel"/>
    <w:tmpl w:val="75A6FD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6"/>
  </w:num>
  <w:num w:numId="5">
    <w:abstractNumId w:val="1"/>
  </w:num>
  <w:num w:numId="6">
    <w:abstractNumId w:val="8"/>
  </w:num>
  <w:num w:numId="7">
    <w:abstractNumId w:val="12"/>
  </w:num>
  <w:num w:numId="8">
    <w:abstractNumId w:val="11"/>
  </w:num>
  <w:num w:numId="9">
    <w:abstractNumId w:val="7"/>
  </w:num>
  <w:num w:numId="10">
    <w:abstractNumId w:val="9"/>
  </w:num>
  <w:num w:numId="11">
    <w:abstractNumId w:val="5"/>
  </w:num>
  <w:num w:numId="12">
    <w:abstractNumId w:val="10"/>
  </w:num>
  <w:num w:numId="13">
    <w:abstractNumId w:val="4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917F8"/>
    <w:rsid w:val="000B2AB5"/>
    <w:rsid w:val="000C4BE7"/>
    <w:rsid w:val="000D7C04"/>
    <w:rsid w:val="00113D78"/>
    <w:rsid w:val="00126723"/>
    <w:rsid w:val="0015469E"/>
    <w:rsid w:val="00156FCA"/>
    <w:rsid w:val="001B607D"/>
    <w:rsid w:val="001D033B"/>
    <w:rsid w:val="00206DC5"/>
    <w:rsid w:val="003375E9"/>
    <w:rsid w:val="003B4C5F"/>
    <w:rsid w:val="00470BCB"/>
    <w:rsid w:val="00473A55"/>
    <w:rsid w:val="004B043D"/>
    <w:rsid w:val="004E29B3"/>
    <w:rsid w:val="004E6472"/>
    <w:rsid w:val="0055386C"/>
    <w:rsid w:val="0057164A"/>
    <w:rsid w:val="00590D07"/>
    <w:rsid w:val="005B09A2"/>
    <w:rsid w:val="005C34E9"/>
    <w:rsid w:val="00613F42"/>
    <w:rsid w:val="00653F52"/>
    <w:rsid w:val="006630EA"/>
    <w:rsid w:val="006E29DC"/>
    <w:rsid w:val="007178F4"/>
    <w:rsid w:val="00723A92"/>
    <w:rsid w:val="00784D58"/>
    <w:rsid w:val="007C7B3D"/>
    <w:rsid w:val="007D315C"/>
    <w:rsid w:val="00821981"/>
    <w:rsid w:val="008C661C"/>
    <w:rsid w:val="008D67B1"/>
    <w:rsid w:val="008D6863"/>
    <w:rsid w:val="008E2AE2"/>
    <w:rsid w:val="009763BF"/>
    <w:rsid w:val="00A0279D"/>
    <w:rsid w:val="00A31A1F"/>
    <w:rsid w:val="00A547FE"/>
    <w:rsid w:val="00A6353E"/>
    <w:rsid w:val="00B155BE"/>
    <w:rsid w:val="00B325D8"/>
    <w:rsid w:val="00B86B75"/>
    <w:rsid w:val="00BC48D5"/>
    <w:rsid w:val="00BE1319"/>
    <w:rsid w:val="00BE621C"/>
    <w:rsid w:val="00BF2A29"/>
    <w:rsid w:val="00C36279"/>
    <w:rsid w:val="00C772A0"/>
    <w:rsid w:val="00C87CF7"/>
    <w:rsid w:val="00CC0C7B"/>
    <w:rsid w:val="00D34660"/>
    <w:rsid w:val="00D359D0"/>
    <w:rsid w:val="00D7303D"/>
    <w:rsid w:val="00E315A3"/>
    <w:rsid w:val="00E40055"/>
    <w:rsid w:val="00EA6D3E"/>
    <w:rsid w:val="00EF3F12"/>
    <w:rsid w:val="00F2354F"/>
    <w:rsid w:val="00F8199B"/>
    <w:rsid w:val="00F87072"/>
    <w:rsid w:val="00FF286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F72DA2"/>
  <w15:docId w15:val="{C0A50F3F-944C-47B3-9591-57D2658AC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15469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15469E"/>
    <w:rPr>
      <w:sz w:val="18"/>
      <w:szCs w:val="18"/>
    </w:rPr>
  </w:style>
  <w:style w:type="paragraph" w:styleId="af0">
    <w:name w:val="footer"/>
    <w:basedOn w:val="a"/>
    <w:link w:val="af1"/>
    <w:unhideWhenUsed/>
    <w:rsid w:val="0015469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15469E"/>
    <w:rPr>
      <w:sz w:val="18"/>
      <w:szCs w:val="18"/>
    </w:rPr>
  </w:style>
  <w:style w:type="paragraph" w:styleId="af2">
    <w:name w:val="List Paragraph"/>
    <w:basedOn w:val="a"/>
    <w:rsid w:val="00F2354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56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15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4</Pages>
  <Words>493</Words>
  <Characters>2816</Characters>
  <Application>Microsoft Office Word</Application>
  <DocSecurity>0</DocSecurity>
  <Lines>23</Lines>
  <Paragraphs>6</Paragraphs>
  <ScaleCrop>false</ScaleCrop>
  <Company/>
  <LinksUpToDate>false</LinksUpToDate>
  <CharactersWithSpaces>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uyu8014@163.com</dc:creator>
  <cp:keywords/>
  <cp:lastModifiedBy>shadysun</cp:lastModifiedBy>
  <cp:revision>23</cp:revision>
  <dcterms:created xsi:type="dcterms:W3CDTF">2020-09-30T06:09:00Z</dcterms:created>
  <dcterms:modified xsi:type="dcterms:W3CDTF">2024-10-29T10:18:00Z</dcterms:modified>
</cp:coreProperties>
</file>